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A4A468" w14:textId="77777777"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14:paraId="4643F263" w14:textId="77777777"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14:paraId="37B69A2E" w14:textId="77777777" w:rsidR="00BC32DD" w:rsidRDefault="00BC32DD" w:rsidP="00BC32DD">
      <w:pPr>
        <w:pStyle w:val="Basliklar"/>
        <w:jc w:val="center"/>
        <w:rPr>
          <w:sz w:val="16"/>
          <w:szCs w:val="16"/>
        </w:rPr>
      </w:pPr>
    </w:p>
    <w:p w14:paraId="7345A4DC" w14:textId="77777777"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14:paraId="51D27712" w14:textId="77777777"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242D08" w:rsidRPr="001A2552" w14:paraId="28EBC308" w14:textId="77777777" w:rsidTr="0047286B">
        <w:trPr>
          <w:jc w:val="center"/>
        </w:trPr>
        <w:tc>
          <w:tcPr>
            <w:tcW w:w="2745" w:type="dxa"/>
            <w:vAlign w:val="center"/>
          </w:tcPr>
          <w:p w14:paraId="122EBDCA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  <w:vAlign w:val="center"/>
          </w:tcPr>
          <w:p w14:paraId="2633B677" w14:textId="6294C997" w:rsidR="00242D08" w:rsidRPr="001A2552" w:rsidRDefault="00C142AB" w:rsidP="00242D08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rFonts w:ascii="Calibri" w:hAnsi="Calibri" w:cs="Calibri"/>
                <w:sz w:val="18"/>
                <w:szCs w:val="18"/>
                <w:lang w:val="en-AU"/>
              </w:rPr>
              <w:t xml:space="preserve">MSS360 </w:t>
            </w:r>
            <w:proofErr w:type="spellStart"/>
            <w:r>
              <w:rPr>
                <w:rFonts w:ascii="Calibri" w:hAnsi="Calibri" w:cs="Calibri"/>
                <w:sz w:val="18"/>
                <w:szCs w:val="18"/>
                <w:lang w:val="en-AU"/>
              </w:rPr>
              <w:t>Halkla</w:t>
            </w:r>
            <w:proofErr w:type="spellEnd"/>
            <w:r>
              <w:rPr>
                <w:rFonts w:ascii="Calibri" w:hAnsi="Calibri" w:cs="Calibri"/>
                <w:sz w:val="18"/>
                <w:szCs w:val="18"/>
                <w:lang w:val="en-AU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18"/>
                <w:szCs w:val="18"/>
                <w:lang w:val="en-AU"/>
              </w:rPr>
              <w:t>İlişkiler</w:t>
            </w:r>
            <w:proofErr w:type="spellEnd"/>
          </w:p>
        </w:tc>
      </w:tr>
      <w:tr w:rsidR="00242D08" w:rsidRPr="001A2552" w14:paraId="7EE251DA" w14:textId="77777777" w:rsidTr="00832AEF">
        <w:trPr>
          <w:jc w:val="center"/>
        </w:trPr>
        <w:tc>
          <w:tcPr>
            <w:tcW w:w="2745" w:type="dxa"/>
            <w:vAlign w:val="center"/>
          </w:tcPr>
          <w:p w14:paraId="77A5CE8A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14:paraId="2EF16CA9" w14:textId="5DD2D375" w:rsidR="00242D08" w:rsidRPr="001A2552" w:rsidRDefault="00242D08" w:rsidP="00242D08">
            <w:pPr>
              <w:pStyle w:val="DersBilgileri"/>
              <w:rPr>
                <w:szCs w:val="16"/>
              </w:rPr>
            </w:pPr>
            <w:proofErr w:type="spellStart"/>
            <w:r>
              <w:rPr>
                <w:szCs w:val="16"/>
              </w:rPr>
              <w:t>Arş.Gör</w:t>
            </w:r>
            <w:proofErr w:type="spellEnd"/>
            <w:r>
              <w:rPr>
                <w:szCs w:val="16"/>
              </w:rPr>
              <w:t>. Nilüfer Pınar Kılıç</w:t>
            </w:r>
          </w:p>
        </w:tc>
      </w:tr>
      <w:tr w:rsidR="00242D08" w:rsidRPr="001A2552" w14:paraId="3A482A40" w14:textId="77777777" w:rsidTr="00832AEF">
        <w:trPr>
          <w:jc w:val="center"/>
        </w:trPr>
        <w:tc>
          <w:tcPr>
            <w:tcW w:w="2745" w:type="dxa"/>
            <w:vAlign w:val="center"/>
          </w:tcPr>
          <w:p w14:paraId="4B6B1CD1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14:paraId="673D6B3E" w14:textId="77777777" w:rsidR="00242D08" w:rsidRPr="001A2552" w:rsidRDefault="00242D08" w:rsidP="00242D0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242D08" w:rsidRPr="001A2552" w14:paraId="0D938DA8" w14:textId="77777777" w:rsidTr="00832AEF">
        <w:trPr>
          <w:jc w:val="center"/>
        </w:trPr>
        <w:tc>
          <w:tcPr>
            <w:tcW w:w="2745" w:type="dxa"/>
            <w:vAlign w:val="center"/>
          </w:tcPr>
          <w:p w14:paraId="7D89B555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14:paraId="26FE8726" w14:textId="77777777" w:rsidR="00242D08" w:rsidRPr="001A2552" w:rsidRDefault="00242D08" w:rsidP="00242D0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Ulusal Kredi 2.0; AKTS 3.0</w:t>
            </w:r>
          </w:p>
        </w:tc>
      </w:tr>
      <w:tr w:rsidR="00242D08" w:rsidRPr="001A2552" w14:paraId="41F97C91" w14:textId="77777777" w:rsidTr="00832AEF">
        <w:trPr>
          <w:jc w:val="center"/>
        </w:trPr>
        <w:tc>
          <w:tcPr>
            <w:tcW w:w="2745" w:type="dxa"/>
            <w:vAlign w:val="center"/>
          </w:tcPr>
          <w:p w14:paraId="70AE1921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14:paraId="6207028B" w14:textId="63C96542" w:rsidR="00242D08" w:rsidRPr="001A2552" w:rsidRDefault="00C142AB" w:rsidP="00242D0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Seçmeli</w:t>
            </w:r>
          </w:p>
        </w:tc>
      </w:tr>
      <w:tr w:rsidR="00242D08" w:rsidRPr="001A2552" w14:paraId="7AEE0C06" w14:textId="77777777" w:rsidTr="00832AEF">
        <w:trPr>
          <w:jc w:val="center"/>
        </w:trPr>
        <w:tc>
          <w:tcPr>
            <w:tcW w:w="2745" w:type="dxa"/>
            <w:vAlign w:val="center"/>
          </w:tcPr>
          <w:p w14:paraId="1B2C9A00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14:paraId="191CA4E1" w14:textId="4E99CDD9" w:rsidR="00242D08" w:rsidRPr="001A2552" w:rsidRDefault="00C142AB" w:rsidP="00242D0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Halkla ilişkiler, halka ilişkilerde kullanılan araçlar, hedef kitle, kurum kültürü, kurum kimliği, kurumsal imaj</w:t>
            </w:r>
          </w:p>
        </w:tc>
      </w:tr>
      <w:tr w:rsidR="00242D08" w:rsidRPr="001A2552" w14:paraId="4E87A238" w14:textId="77777777" w:rsidTr="00832AEF">
        <w:trPr>
          <w:jc w:val="center"/>
        </w:trPr>
        <w:tc>
          <w:tcPr>
            <w:tcW w:w="2745" w:type="dxa"/>
            <w:vAlign w:val="center"/>
          </w:tcPr>
          <w:p w14:paraId="19503C8A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14:paraId="362F4570" w14:textId="2130BAAB" w:rsidR="00242D08" w:rsidRPr="001A2552" w:rsidRDefault="00C142AB" w:rsidP="00242D08">
            <w:pPr>
              <w:pStyle w:val="DersBilgileri"/>
              <w:rPr>
                <w:szCs w:val="16"/>
              </w:rPr>
            </w:pPr>
            <w:r w:rsidRPr="00C142AB">
              <w:rPr>
                <w:szCs w:val="16"/>
              </w:rPr>
              <w:t xml:space="preserve">Dersin amacı halkla ilişkilerin temel kavramlarını açıklamak ve </w:t>
            </w:r>
            <w:proofErr w:type="spellStart"/>
            <w:r w:rsidRPr="00C142AB">
              <w:rPr>
                <w:szCs w:val="16"/>
              </w:rPr>
              <w:t>disiplinlerarası</w:t>
            </w:r>
            <w:proofErr w:type="spellEnd"/>
            <w:r w:rsidRPr="00C142AB">
              <w:rPr>
                <w:szCs w:val="16"/>
              </w:rPr>
              <w:t xml:space="preserve"> alandaki uygulamaları örneklendirmektir.</w:t>
            </w:r>
          </w:p>
        </w:tc>
      </w:tr>
      <w:tr w:rsidR="00242D08" w:rsidRPr="001A2552" w14:paraId="357DD666" w14:textId="77777777" w:rsidTr="00832AEF">
        <w:trPr>
          <w:jc w:val="center"/>
        </w:trPr>
        <w:tc>
          <w:tcPr>
            <w:tcW w:w="2745" w:type="dxa"/>
            <w:vAlign w:val="center"/>
          </w:tcPr>
          <w:p w14:paraId="44671197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14:paraId="411AA021" w14:textId="7AA7A5B4" w:rsidR="00242D08" w:rsidRPr="001A2552" w:rsidRDefault="00C142AB" w:rsidP="00242D0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  <w:r w:rsidR="00242D08">
              <w:rPr>
                <w:szCs w:val="16"/>
              </w:rPr>
              <w:t xml:space="preserve"> saat * 14 hafta </w:t>
            </w:r>
          </w:p>
        </w:tc>
      </w:tr>
      <w:tr w:rsidR="00242D08" w:rsidRPr="001A2552" w14:paraId="625ADCBF" w14:textId="77777777" w:rsidTr="00832AEF">
        <w:trPr>
          <w:jc w:val="center"/>
        </w:trPr>
        <w:tc>
          <w:tcPr>
            <w:tcW w:w="2745" w:type="dxa"/>
            <w:vAlign w:val="center"/>
          </w:tcPr>
          <w:p w14:paraId="3796DAAD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14:paraId="314FED99" w14:textId="77777777" w:rsidR="00242D08" w:rsidRPr="001A2552" w:rsidRDefault="00242D08" w:rsidP="00242D0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242D08" w:rsidRPr="001A2552" w14:paraId="28B0A3C7" w14:textId="77777777" w:rsidTr="00832AEF">
        <w:trPr>
          <w:jc w:val="center"/>
        </w:trPr>
        <w:tc>
          <w:tcPr>
            <w:tcW w:w="2745" w:type="dxa"/>
            <w:vAlign w:val="center"/>
          </w:tcPr>
          <w:p w14:paraId="52D3873E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14:paraId="17F83908" w14:textId="77777777" w:rsidR="00242D08" w:rsidRPr="001A2552" w:rsidRDefault="00242D08" w:rsidP="00242D0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242D08" w:rsidRPr="001A2552" w14:paraId="6A3BD1D5" w14:textId="77777777" w:rsidTr="00832AEF">
        <w:trPr>
          <w:jc w:val="center"/>
        </w:trPr>
        <w:tc>
          <w:tcPr>
            <w:tcW w:w="2745" w:type="dxa"/>
            <w:vAlign w:val="center"/>
          </w:tcPr>
          <w:p w14:paraId="1B87C1CB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14:paraId="4E4FE61D" w14:textId="04145857" w:rsidR="00242D08" w:rsidRPr="001A2552" w:rsidRDefault="00C142AB" w:rsidP="00242D08">
            <w:pPr>
              <w:pStyle w:val="Kaynakca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 xml:space="preserve">Filiz Balta </w:t>
            </w:r>
            <w:proofErr w:type="spellStart"/>
            <w:r>
              <w:rPr>
                <w:szCs w:val="16"/>
                <w:lang w:val="tr-TR"/>
              </w:rPr>
              <w:t>Peltekoğlu</w:t>
            </w:r>
            <w:proofErr w:type="spellEnd"/>
            <w:r>
              <w:rPr>
                <w:szCs w:val="16"/>
                <w:lang w:val="tr-TR"/>
              </w:rPr>
              <w:t xml:space="preserve">, Halkla İlişkiler Nedir?, Beta Yay. İstanbul. </w:t>
            </w:r>
          </w:p>
        </w:tc>
      </w:tr>
      <w:tr w:rsidR="00242D08" w:rsidRPr="001A2552" w14:paraId="2737FCB9" w14:textId="77777777" w:rsidTr="00832AEF">
        <w:trPr>
          <w:jc w:val="center"/>
        </w:trPr>
        <w:tc>
          <w:tcPr>
            <w:tcW w:w="2745" w:type="dxa"/>
            <w:vAlign w:val="center"/>
          </w:tcPr>
          <w:p w14:paraId="13EDB66B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>
              <w:rPr>
                <w:szCs w:val="16"/>
              </w:rPr>
              <w:t xml:space="preserve"> (AKTS)</w:t>
            </w:r>
          </w:p>
        </w:tc>
        <w:tc>
          <w:tcPr>
            <w:tcW w:w="6068" w:type="dxa"/>
            <w:vAlign w:val="center"/>
          </w:tcPr>
          <w:p w14:paraId="217BD8C7" w14:textId="77777777" w:rsidR="00242D08" w:rsidRPr="001A2552" w:rsidRDefault="00242D08" w:rsidP="00242D0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.0</w:t>
            </w:r>
          </w:p>
        </w:tc>
      </w:tr>
      <w:tr w:rsidR="00242D08" w:rsidRPr="001A2552" w14:paraId="0FB9B59D" w14:textId="77777777" w:rsidTr="00832AEF">
        <w:trPr>
          <w:jc w:val="center"/>
        </w:trPr>
        <w:tc>
          <w:tcPr>
            <w:tcW w:w="2745" w:type="dxa"/>
            <w:vAlign w:val="center"/>
          </w:tcPr>
          <w:p w14:paraId="29E7020D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14:paraId="1E467315" w14:textId="77777777" w:rsidR="00242D08" w:rsidRPr="001A2552" w:rsidRDefault="00242D08" w:rsidP="00242D0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242D08" w:rsidRPr="001A2552" w14:paraId="16B15E53" w14:textId="77777777" w:rsidTr="00832AEF">
        <w:trPr>
          <w:jc w:val="center"/>
        </w:trPr>
        <w:tc>
          <w:tcPr>
            <w:tcW w:w="2745" w:type="dxa"/>
            <w:vAlign w:val="center"/>
          </w:tcPr>
          <w:p w14:paraId="6278F85D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14:paraId="55DCE7B1" w14:textId="77777777" w:rsidR="00242D08" w:rsidRPr="001A2552" w:rsidRDefault="00242D08" w:rsidP="00242D0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14:paraId="2D7C54A5" w14:textId="77777777" w:rsidR="00BC32DD" w:rsidRPr="001A2552" w:rsidRDefault="00BC32DD" w:rsidP="00BC32DD">
      <w:pPr>
        <w:rPr>
          <w:sz w:val="16"/>
          <w:szCs w:val="16"/>
        </w:rPr>
      </w:pPr>
    </w:p>
    <w:p w14:paraId="15C80427" w14:textId="77777777" w:rsidR="00BC32DD" w:rsidRPr="001A2552" w:rsidRDefault="00BC32DD" w:rsidP="00BC32DD">
      <w:pPr>
        <w:rPr>
          <w:sz w:val="16"/>
          <w:szCs w:val="16"/>
        </w:rPr>
      </w:pPr>
    </w:p>
    <w:p w14:paraId="35540736" w14:textId="77777777" w:rsidR="00BC32DD" w:rsidRPr="001A2552" w:rsidRDefault="00BC32DD" w:rsidP="00BC32DD">
      <w:pPr>
        <w:rPr>
          <w:sz w:val="16"/>
          <w:szCs w:val="16"/>
        </w:rPr>
      </w:pPr>
    </w:p>
    <w:p w14:paraId="73A5818C" w14:textId="77777777" w:rsidR="00BC32DD" w:rsidRDefault="00BC32DD" w:rsidP="00BC32DD"/>
    <w:p w14:paraId="2F67DD62" w14:textId="77777777" w:rsidR="00EB0AE2" w:rsidRDefault="00C142AB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TUxMrUwMDAwNTZV0lEKTi0uzszPAykwqgUAFnaWHSwAAAA="/>
  </w:docVars>
  <w:rsids>
    <w:rsidRoot w:val="00BC32DD"/>
    <w:rsid w:val="000A48ED"/>
    <w:rsid w:val="00166DFA"/>
    <w:rsid w:val="00242D08"/>
    <w:rsid w:val="005F25EB"/>
    <w:rsid w:val="006F6B88"/>
    <w:rsid w:val="00832BE3"/>
    <w:rsid w:val="008E0251"/>
    <w:rsid w:val="00BC32DD"/>
    <w:rsid w:val="00C142AB"/>
    <w:rsid w:val="00F41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5E1F6A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Yazar </cp:lastModifiedBy>
  <cp:revision>6</cp:revision>
  <dcterms:created xsi:type="dcterms:W3CDTF">2021-03-17T20:56:00Z</dcterms:created>
  <dcterms:modified xsi:type="dcterms:W3CDTF">2021-03-17T21:54:00Z</dcterms:modified>
</cp:coreProperties>
</file>